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3249D6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3249D6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CA3AB7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Maintenance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Director</w:t>
                  </w:r>
                </w:p>
              </w:txbxContent>
            </v:textbox>
            <w10:wrap anchorx="page"/>
          </v:rect>
        </w:pict>
      </w:r>
      <w:r w:rsidRPr="003249D6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CA3AB7" w:rsidRDefault="00BE13CD" w:rsidP="00CA3AB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CA3AB7" w:rsidRDefault="00BE13CD" w:rsidP="00CA3AB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CA3AB7" w:rsidRDefault="00BE13CD" w:rsidP="00CA3AB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CA3AB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CA3AB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CA3AB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CA3AB7" w:rsidRDefault="00BE13CD" w:rsidP="00CA3AB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CA3AB7" w:rsidRDefault="00BE13CD" w:rsidP="00CA3AB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CA3AB7" w:rsidRPr="00CA3AB7" w:rsidRDefault="00CA3AB7" w:rsidP="00CA3AB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 am pleased to have the opportunity to apply for the Maintenance Director post at ****. With more than 12 years of experience leading maintenance staff and diagnosing problems on-site I have a comprehensive knowledge of building maintenance, and repair functions. I am eager to work for a company like **** that is profound for its cutting-edge accommodations and recognized as one of the top 5 in the ***industry of the country. While working at *** as their Maintenance Engineer, I was responsible for handling and managing more than 50 maintenance workers, and efficiently managed and coordinated the work of the maintenance department. Apart from that I am skilled in using a variety of diagnostic and problem-solving tools, and can quickly identify and resolve issues in the manufacturing process. </w:t>
                  </w:r>
                </w:p>
                <w:p w:rsidR="00CA3AB7" w:rsidRPr="00CA3AB7" w:rsidRDefault="00CA3AB7" w:rsidP="00CA3AB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CA3AB7" w:rsidRPr="00CA3AB7" w:rsidRDefault="00CA3AB7" w:rsidP="00CA3AB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Summary of my qualifications include – </w:t>
                  </w:r>
                </w:p>
                <w:p w:rsidR="00CA3AB7" w:rsidRPr="00CA3AB7" w:rsidRDefault="00CA3AB7" w:rsidP="00CA3AB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CA3AB7" w:rsidRPr="00CA3AB7" w:rsidRDefault="00CA3AB7" w:rsidP="00CA3AB7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993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pearheading ****’s operations by overseeing the general building functionalities in areas including electrical, plumbing, carpentry, and landscaping.</w:t>
                  </w:r>
                </w:p>
                <w:p w:rsidR="00CA3AB7" w:rsidRPr="00CA3AB7" w:rsidRDefault="00CA3AB7" w:rsidP="00CA3AB7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993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Coordinating technicians and cleaning team and providing a thorough maintenance and repair service to offices, facilities, and other commercial properties</w:t>
                  </w:r>
                </w:p>
                <w:p w:rsidR="00CA3AB7" w:rsidRPr="00CA3AB7" w:rsidRDefault="00CA3AB7" w:rsidP="00CA3AB7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993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Holding responsibility for building upkeep, repair, mechanics, hydraulic and pneumatic components, A/c heating, and pest control</w:t>
                  </w:r>
                </w:p>
                <w:p w:rsidR="00CA3AB7" w:rsidRPr="00CA3AB7" w:rsidRDefault="00CA3AB7" w:rsidP="00CA3AB7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993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Ensuring the facility and the working staff remain safe and in solid condition </w:t>
                  </w:r>
                </w:p>
                <w:p w:rsidR="00CA3AB7" w:rsidRPr="00CA3AB7" w:rsidRDefault="00CA3AB7" w:rsidP="00CA3AB7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993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upervising repairs, maintenance, verifying equipment, delegating tasks, and conducting inspections while adhering to safety guidelines and guidelines</w:t>
                  </w:r>
                </w:p>
                <w:p w:rsidR="00CA3AB7" w:rsidRPr="00CA3AB7" w:rsidRDefault="00CA3AB7" w:rsidP="00CA3AB7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993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killful in diagnosing issues, troubleshooting equipment, and systems facilities, and performing hands-on repairs to return swiftly</w:t>
                  </w:r>
                </w:p>
                <w:p w:rsidR="00CA3AB7" w:rsidRPr="00CA3AB7" w:rsidRDefault="00CA3AB7" w:rsidP="00CA3AB7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993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trong background in HVAC, plumbing, and electrical systems, along with proficiency in using a variety of computerized maintenance management systems – CMMS</w:t>
                  </w:r>
                </w:p>
                <w:p w:rsidR="00CA3AB7" w:rsidRPr="00CA3AB7" w:rsidRDefault="00CA3AB7" w:rsidP="00CA3AB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CA3AB7" w:rsidRPr="00CA3AB7" w:rsidRDefault="00CA3AB7" w:rsidP="00CA3AB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With my prior experience in managing building maintenance and repair activities, along with my ability to develop positive relationships with clients and employees, I strongly believe that my professionalism and dependability would be an immediate contribution to the ***team. I look forward to hearing from you soon with more information about the Maintenance Director position. Thank you for your time and consideration. </w:t>
                  </w:r>
                </w:p>
                <w:p w:rsidR="00CA3AB7" w:rsidRPr="00CA3AB7" w:rsidRDefault="00CA3AB7" w:rsidP="00CA3AB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CA3AB7" w:rsidRPr="00CA3AB7" w:rsidRDefault="00CA3AB7" w:rsidP="00CA3AB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</w:t>
                  </w:r>
                </w:p>
                <w:p w:rsidR="00CA3AB7" w:rsidRPr="00CA3AB7" w:rsidRDefault="00CA3AB7" w:rsidP="00CA3AB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A3AB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[Your Name] </w:t>
                  </w:r>
                </w:p>
                <w:p w:rsidR="00BE13CD" w:rsidRPr="00CA3AB7" w:rsidRDefault="00BE13CD" w:rsidP="00CA3AB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2616A5" w:rsidRPr="00CA3AB7" w:rsidRDefault="002616A5" w:rsidP="00CA3AB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60669" w:rsidRPr="00CA3AB7" w:rsidRDefault="00960669" w:rsidP="00CA3AB7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588D" w:rsidRDefault="007F588D" w:rsidP="0041077B">
      <w:pPr>
        <w:spacing w:after="0" w:line="240" w:lineRule="auto"/>
      </w:pPr>
      <w:r>
        <w:separator/>
      </w:r>
    </w:p>
  </w:endnote>
  <w:endnote w:type="continuationSeparator" w:id="1">
    <w:p w:rsidR="007F588D" w:rsidRDefault="007F588D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588D" w:rsidRDefault="007F588D" w:rsidP="0041077B">
      <w:pPr>
        <w:spacing w:after="0" w:line="240" w:lineRule="auto"/>
      </w:pPr>
      <w:r>
        <w:separator/>
      </w:r>
    </w:p>
  </w:footnote>
  <w:footnote w:type="continuationSeparator" w:id="1">
    <w:p w:rsidR="007F588D" w:rsidRDefault="007F588D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E6153B"/>
    <w:multiLevelType w:val="hybridMultilevel"/>
    <w:tmpl w:val="6F104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19B2912"/>
    <w:multiLevelType w:val="hybridMultilevel"/>
    <w:tmpl w:val="8BBC38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5C27EF9"/>
    <w:multiLevelType w:val="hybridMultilevel"/>
    <w:tmpl w:val="F4FE4850"/>
    <w:lvl w:ilvl="0" w:tplc="8CB0C44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249D6"/>
    <w:rsid w:val="00347714"/>
    <w:rsid w:val="003C12DD"/>
    <w:rsid w:val="003E7719"/>
    <w:rsid w:val="0041077B"/>
    <w:rsid w:val="00463050"/>
    <w:rsid w:val="004E20BA"/>
    <w:rsid w:val="00574FC0"/>
    <w:rsid w:val="00651A06"/>
    <w:rsid w:val="00670543"/>
    <w:rsid w:val="00761C90"/>
    <w:rsid w:val="00774CA6"/>
    <w:rsid w:val="007F588D"/>
    <w:rsid w:val="00855A6F"/>
    <w:rsid w:val="008D1384"/>
    <w:rsid w:val="008E64A0"/>
    <w:rsid w:val="00960669"/>
    <w:rsid w:val="009A20DE"/>
    <w:rsid w:val="00A4341F"/>
    <w:rsid w:val="00A87B6D"/>
    <w:rsid w:val="00B21C2B"/>
    <w:rsid w:val="00B729BF"/>
    <w:rsid w:val="00BE13CD"/>
    <w:rsid w:val="00CA3AB7"/>
    <w:rsid w:val="00CC0A08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A3AB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enance Director Cover Letter Sample</dc:title>
  <dc:subject>Create your Cover Letter using Free Maintenance Director Cover Letter Sample Template</dc:subject>
  <dc:creator>QwikResume.com</dc:creator>
  <dcterms:created xsi:type="dcterms:W3CDTF">2022-10-14T05:18:00Z</dcterms:created>
  <dcterms:modified xsi:type="dcterms:W3CDTF">2022-10-14T05:18:00Z</dcterms:modified>
  <cp:category>Maintenance &amp; Repair</cp:category>
</cp:coreProperties>
</file>